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 | [Phone Number]</w:t>
      </w:r>
    </w:p>
    <w:bookmarkEnd w:id="20"/>
    <w:p>
      <w:pPr>
        <w:pStyle w:val="BodyText"/>
      </w:pPr>
      <w:r>
        <w:t xml:space="preserve">[Date]</w:t>
      </w:r>
    </w:p>
    <w:p>
      <w:pPr>
        <w:pStyle w:val="BodyText"/>
      </w:pPr>
      <w:r>
        <w:t xml:space="preserve">Dear Hiring Committee,</w:t>
      </w:r>
      <w:r>
        <w:br/>
      </w:r>
      <w:r>
        <w:t xml:space="preserve">HR Department</w:t>
      </w:r>
      <w:r>
        <w:br/>
      </w:r>
      <w:r>
        <w:t xml:space="preserve">[Hospital or Clinic Name]</w:t>
      </w:r>
      <w:r>
        <w:br/>
      </w:r>
      <w:r>
        <w:t xml:space="preserve">[Address]</w:t>
      </w:r>
      <w:r>
        <w:br/>
      </w:r>
      <w:r>
        <w:t xml:space="preserve">Brussels, Belgium</w:t>
      </w:r>
    </w:p>
    <w:p>
      <w:pPr>
        <w:pStyle w:val="BodyText"/>
      </w:pPr>
      <w:r>
        <w:t xml:space="preserve">I am writing to express my enthusiastic interest in the Psychiatrist position at [Hospital or Clinic Name] in Belgium Brussels. As a dedicated and experienced psychiatrist with a passion for mental health care, I am eager to contribute my expertise to an organization that values innovation, patient-centered care, and the unique cultural dynamics of Brussels. This opportunity aligns perfectly with my professional goals and my commitment to advancing mental well-being in diverse communities.</w:t>
      </w:r>
    </w:p>
    <w:p>
      <w:pPr>
        <w:pStyle w:val="BodyText"/>
      </w:pPr>
      <w:r>
        <w:t xml:space="preserve">Having practiced psychiatry for [X years], I have developed a deep understanding of the complexities of mental health disorders and the importance of tailored, evidence-based interventions. My career has been defined by a focus on holistic care, integrating psychotherapy, pharmacological treatments, and community support to address the multifaceted needs of patients. I am particularly drawn to Belgium Brussels due to its reputation as a hub for cultural exchange and progressive healthcare policies, which resonate with my belief in the importance of accessibility and inclusivity in mental health services.</w:t>
      </w:r>
    </w:p>
    <w:bookmarkStart w:id="21" w:name="professional-background"/>
    <w:p>
      <w:pPr>
        <w:pStyle w:val="Heading2"/>
      </w:pPr>
      <w:r>
        <w:t xml:space="preserve">Professional Background</w:t>
      </w:r>
    </w:p>
    <w:p>
      <w:pPr>
        <w:pStyle w:val="FirstParagraph"/>
      </w:pPr>
      <w:r>
        <w:t xml:space="preserve">As a Psychiatrist, I have worked extensively with individuals across the lifespan, from children and adolescents to older adults. My training at [University/Institution Name] equipped me with a strong foundation in clinical psychiatry, while my subsequent roles in [previous hospital or clinic] allowed me to refine my skills in diagnosing and managing conditions such as depression, anxiety disorders, bipolar disorder, and schizophrenia. I have also gained valuable experience in specialized areas like forensic psychiatry and geriatric mental health, which I believe will be particularly relevant to the diverse patient population in Brussels.</w:t>
      </w:r>
    </w:p>
    <w:p>
      <w:pPr>
        <w:pStyle w:val="BodyText"/>
      </w:pPr>
      <w:r>
        <w:t xml:space="preserve">One of my most rewarding experiences was leading a multidisciplinary team at [Previous Institution] to develop a community-based mental health initiative that reduced hospital readmissions by 30% over two years. This project highlighted the importance of collaboration between psychiatrists, psychologists, social workers, and primary care providers—a model I am eager to continue in Belgium Brussels. The region’s emphasis on integrating mental health services into broader healthcare frameworks aligns with my philosophy of comprehensive care.</w:t>
      </w:r>
    </w:p>
    <w:bookmarkEnd w:id="21"/>
    <w:bookmarkStart w:id="22" w:name="skills-and-achievements"/>
    <w:p>
      <w:pPr>
        <w:pStyle w:val="Heading2"/>
      </w:pPr>
      <w:r>
        <w:t xml:space="preserve">Skills and Achievements</w:t>
      </w:r>
    </w:p>
    <w:p>
      <w:pPr>
        <w:pStyle w:val="FirstParagraph"/>
      </w:pPr>
      <w:r>
        <w:t xml:space="preserve">My expertise as a Psychiatrist is complemented by a strong commitment to continuous learning and professional growth. I have published several articles in peer-reviewed journals, including [Title of Publication], which explored the impact of cultural factors on treatment outcomes for immigrant populations—a topic that holds particular significance in Brussels, a city known for its multicultural environment. Additionally, I have presented at international conferences such as [Conference Name], where I shared insights on innovative therapeutic approaches for trauma survivors.</w:t>
      </w:r>
    </w:p>
    <w:p>
      <w:pPr>
        <w:pStyle w:val="BodyText"/>
      </w:pPr>
      <w:r>
        <w:t xml:space="preserve">Technologically, I am proficient in using electronic health records (EHR) systems and telepsychiatry platforms, which are increasingly vital in modern mental health care. My ability to adapt to evolving healthcare technologies ensures that patients receive efficient, high-quality services. Furthermore, my fluency in [Languages, e.g., English and French] enables me to communicate effectively with a wide range of patients in Belgium Brussels, fostering trust and understanding.</w:t>
      </w:r>
    </w:p>
    <w:bookmarkEnd w:id="22"/>
    <w:bookmarkStart w:id="23" w:name="why-belgium-brussels"/>
    <w:p>
      <w:pPr>
        <w:pStyle w:val="Heading2"/>
      </w:pPr>
      <w:r>
        <w:t xml:space="preserve">Why Belgium Brussels?</w:t>
      </w:r>
    </w:p>
    <w:p>
      <w:pPr>
        <w:pStyle w:val="FirstParagraph"/>
      </w:pPr>
      <w:r>
        <w:t xml:space="preserve">The opportunity to work as a Psychiatrist in Belgium Brussels is deeply appealing for several reasons. First, the city’s dynamic cultural landscape offers a unique setting to address the mental health needs of a diverse population. As someone who values cultural sensitivity, I am excited about the chance to collaborate with professionals from various backgrounds and contribute to a healthcare system that prioritizes equity and innovation.</w:t>
      </w:r>
    </w:p>
    <w:p>
      <w:pPr>
        <w:pStyle w:val="BodyText"/>
      </w:pPr>
      <w:r>
        <w:t xml:space="preserve">Second, Belgium’s healthcare infrastructure is renowned for its quality and accessibility. The country’s emphasis on preventive care and integrated services aligns with my vision of psychiatry as a cornerstone of overall well-being. I am particularly inspired by the initiatives in Brussels to destigmatize mental health and promote open dialogue, which I believe are critical steps toward creating a healthier society.</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sychiatry make me an ideal candidate for this role. I am eager to bring my skills in diagnosis, treatment planning, and patient advocacy to [Hospital or Clinic Name], while contributing to the vibrant mental health community in Belgium Brussels. I would be honored to discuss how my background and vision align with your organization’s mission.</w:t>
      </w:r>
    </w:p>
    <w:p>
      <w:pPr>
        <w:pStyle w:val="BodyText"/>
      </w:pPr>
      <w:r>
        <w:t xml:space="preserve">Thank you for considering my application. I look forward to the possibility of contributing to the continued success of your team and making a meaningful impact on the lives of patients in Brussels.</w:t>
      </w:r>
    </w:p>
    <w:bookmarkEnd w:id="24"/>
    <w:p>
      <w:pPr>
        <w:pStyle w:val="BodyText"/>
      </w:pPr>
      <w:r>
        <w:t xml:space="preserve">Sincerely,</w:t>
      </w:r>
      <w:r>
        <w:br/>
      </w:r>
      <w:r>
        <w:t xml:space="preserve">Dr. [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Belgium Brussels</dc:title>
  <dc:creator/>
  <dc:language>en</dc:language>
  <cp:keywords/>
  <dcterms:created xsi:type="dcterms:W3CDTF">2026-07-24T04:47:53Z</dcterms:created>
  <dcterms:modified xsi:type="dcterms:W3CDTF">2026-07-24T04:47:53Z</dcterms:modified>
</cp:coreProperties>
</file>

<file path=docProps/custom.xml><?xml version="1.0" encoding="utf-8"?>
<Properties xmlns="http://schemas.openxmlformats.org/officeDocument/2006/custom-properties" xmlns:vt="http://schemas.openxmlformats.org/officeDocument/2006/docPropsVTypes"/>
</file>